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479C68" w14:textId="77777777" w:rsidR="0047368F" w:rsidRDefault="007B66F7" w:rsidP="007B66F7">
      <w:pPr>
        <w:pStyle w:val="Heading1"/>
        <w:rPr>
          <w:lang w:val="en-US"/>
        </w:rPr>
      </w:pPr>
      <w:r>
        <w:rPr>
          <w:lang w:val="en-US"/>
        </w:rPr>
        <w:t>Either your estimates suck or your job does</w:t>
      </w:r>
    </w:p>
    <w:p w14:paraId="6B683281" w14:textId="56B6FB95" w:rsidR="000F52FE" w:rsidRDefault="000F52FE" w:rsidP="000F52FE">
      <w:pPr>
        <w:rPr>
          <w:lang w:val="en-US"/>
        </w:rPr>
      </w:pPr>
      <w:r>
        <w:rPr>
          <w:lang w:val="en-US"/>
        </w:rPr>
        <w:t>I hate when estimates come true</w:t>
      </w:r>
      <w:r w:rsidR="009E447B">
        <w:rPr>
          <w:lang w:val="en-US"/>
        </w:rPr>
        <w:t xml:space="preserve"> consistently</w:t>
      </w:r>
      <w:r>
        <w:rPr>
          <w:lang w:val="en-US"/>
        </w:rPr>
        <w:t>. As an engineer, I believe that if a job is reliably predictable, then it</w:t>
      </w:r>
      <w:r w:rsidR="009E447B">
        <w:rPr>
          <w:lang w:val="en-US"/>
        </w:rPr>
        <w:t xml:space="preserve"> c</w:t>
      </w:r>
      <w:r>
        <w:rPr>
          <w:lang w:val="en-US"/>
        </w:rPr>
        <w:t xml:space="preserve">an </w:t>
      </w:r>
      <w:r w:rsidR="009E447B">
        <w:rPr>
          <w:lang w:val="en-US"/>
        </w:rPr>
        <w:t xml:space="preserve">also </w:t>
      </w:r>
      <w:r>
        <w:rPr>
          <w:lang w:val="en-US"/>
        </w:rPr>
        <w:t xml:space="preserve">be easily automated. And as a project manager, I </w:t>
      </w:r>
      <w:r w:rsidR="005866F8">
        <w:rPr>
          <w:lang w:val="en-US"/>
        </w:rPr>
        <w:t xml:space="preserve">also </w:t>
      </w:r>
      <w:r>
        <w:rPr>
          <w:lang w:val="en-US"/>
        </w:rPr>
        <w:t xml:space="preserve">believe that no one should spend time on a problem that a computer can solve for them. We all have roughly 80x365x24 = 700800 hours on this Earth, so making someone spend an hour of their life on </w:t>
      </w:r>
      <w:r w:rsidR="005866F8">
        <w:rPr>
          <w:lang w:val="en-US"/>
        </w:rPr>
        <w:t xml:space="preserve">some </w:t>
      </w:r>
      <w:r>
        <w:rPr>
          <w:lang w:val="en-US"/>
        </w:rPr>
        <w:t>monkey work is a little more than a micro-murder.</w:t>
      </w:r>
    </w:p>
    <w:p w14:paraId="4F8A9EED" w14:textId="0C3AE3CB" w:rsidR="000F52FE" w:rsidRDefault="000F52FE" w:rsidP="000F52FE">
      <w:pPr>
        <w:rPr>
          <w:lang w:val="en-US"/>
        </w:rPr>
      </w:pPr>
      <w:r>
        <w:rPr>
          <w:lang w:val="en-US"/>
        </w:rPr>
        <w:t>Luckily, most estimates never come true, and I have a dozen polynomial models to show you why.</w:t>
      </w:r>
    </w:p>
    <w:p w14:paraId="53D61BBA" w14:textId="4B446CCC" w:rsidR="000F52FE" w:rsidRPr="000F52FE" w:rsidRDefault="000F52FE" w:rsidP="000F52FE">
      <w:pPr>
        <w:pStyle w:val="Heading3"/>
        <w:rPr>
          <w:lang w:val="en-US"/>
        </w:rPr>
      </w:pPr>
      <w:r>
        <w:rPr>
          <w:lang w:val="en-US"/>
        </w:rPr>
        <w:t>The problem</w:t>
      </w:r>
    </w:p>
    <w:p w14:paraId="0F47FC4E" w14:textId="77777777" w:rsidR="007B66F7" w:rsidRDefault="007B66F7">
      <w:pPr>
        <w:rPr>
          <w:lang w:val="en-US"/>
        </w:rPr>
      </w:pPr>
      <w:r>
        <w:rPr>
          <w:lang w:val="en-US"/>
        </w:rPr>
        <w:t>A ditch digger digs a one</w:t>
      </w:r>
      <w:r w:rsidR="00A74756">
        <w:rPr>
          <w:lang w:val="en-US"/>
        </w:rPr>
        <w:t>-</w:t>
      </w:r>
      <w:r>
        <w:rPr>
          <w:lang w:val="en-US"/>
        </w:rPr>
        <w:t xml:space="preserve">meter ditch in one hour. How many meters a ditch digger will dig in eight hours? </w:t>
      </w:r>
    </w:p>
    <w:p w14:paraId="57A6EA7E" w14:textId="77777777" w:rsidR="007B66F7" w:rsidRDefault="007B66F7">
      <w:pPr>
        <w:rPr>
          <w:lang w:val="en-US"/>
        </w:rPr>
      </w:pPr>
      <w:r>
        <w:rPr>
          <w:lang w:val="en-US"/>
        </w:rPr>
        <w:t>// plot</w:t>
      </w:r>
    </w:p>
    <w:p w14:paraId="397EB96B" w14:textId="77777777" w:rsidR="007B66F7" w:rsidRDefault="007B66F7">
      <w:pPr>
        <w:rPr>
          <w:lang w:val="en-US"/>
        </w:rPr>
      </w:pPr>
      <w:r>
        <w:rPr>
          <w:lang w:val="en-US"/>
        </w:rPr>
        <w:t>Eight, right? If you believe that actual people act like ditch diggers from a third</w:t>
      </w:r>
      <w:r w:rsidR="00A74756">
        <w:rPr>
          <w:lang w:val="en-US"/>
        </w:rPr>
        <w:t>-</w:t>
      </w:r>
      <w:r>
        <w:rPr>
          <w:lang w:val="en-US"/>
        </w:rPr>
        <w:t>grade mathematical problem, read no further. Seriously, don’t bother. Just enjoy your C-level management position.</w:t>
      </w:r>
    </w:p>
    <w:p w14:paraId="4D9C08F3" w14:textId="01945208" w:rsidR="007B66F7" w:rsidRDefault="007B66F7">
      <w:pPr>
        <w:rPr>
          <w:lang w:val="en-US"/>
        </w:rPr>
      </w:pPr>
      <w:r>
        <w:rPr>
          <w:lang w:val="en-US"/>
        </w:rPr>
        <w:t xml:space="preserve">But you chose to read further after all. This means that you know a thing or two about people, mathematical modeling, or actual digging. Yes, small efforts don’t scale. Nobody can dig for eight hours straight without rest, people get tired. There is </w:t>
      </w:r>
      <w:r w:rsidR="00C96611">
        <w:rPr>
          <w:lang w:val="en-US"/>
        </w:rPr>
        <w:t xml:space="preserve">also </w:t>
      </w:r>
      <w:r>
        <w:rPr>
          <w:lang w:val="en-US"/>
        </w:rPr>
        <w:t xml:space="preserve">heat </w:t>
      </w:r>
      <w:r w:rsidR="007C632F">
        <w:rPr>
          <w:lang w:val="en-US"/>
        </w:rPr>
        <w:t xml:space="preserve">and </w:t>
      </w:r>
      <w:r>
        <w:rPr>
          <w:lang w:val="en-US"/>
        </w:rPr>
        <w:t xml:space="preserve">rain, there are tree roots, rocks, </w:t>
      </w:r>
      <w:r w:rsidR="00C96611">
        <w:rPr>
          <w:lang w:val="en-US"/>
        </w:rPr>
        <w:t>clay. The shovel can break. T</w:t>
      </w:r>
      <w:r>
        <w:rPr>
          <w:lang w:val="en-US"/>
        </w:rPr>
        <w:t>he</w:t>
      </w:r>
      <w:r w:rsidR="00C96611">
        <w:rPr>
          <w:lang w:val="en-US"/>
        </w:rPr>
        <w:t>re could be a power cable underneath. This all makes work estimation hard and, at some point, impossible.</w:t>
      </w:r>
    </w:p>
    <w:p w14:paraId="657F0C4F" w14:textId="403E3EEE" w:rsidR="00C96611" w:rsidRPr="00C96611" w:rsidRDefault="009E447B" w:rsidP="00C96611">
      <w:pPr>
        <w:pStyle w:val="Heading2"/>
        <w:rPr>
          <w:lang w:val="en-US"/>
        </w:rPr>
      </w:pPr>
      <w:r>
        <w:rPr>
          <w:lang w:val="en-US"/>
        </w:rPr>
        <w:t>Non-linearity</w:t>
      </w:r>
      <w:r w:rsidR="00C96611">
        <w:rPr>
          <w:lang w:val="en-US"/>
        </w:rPr>
        <w:t xml:space="preserve"> of the </w:t>
      </w:r>
      <w:r w:rsidR="00A74756">
        <w:rPr>
          <w:lang w:val="en-US"/>
        </w:rPr>
        <w:t>predictive</w:t>
      </w:r>
      <w:r w:rsidR="00C96611">
        <w:rPr>
          <w:lang w:val="en-US"/>
        </w:rPr>
        <w:t xml:space="preserve"> model</w:t>
      </w:r>
    </w:p>
    <w:p w14:paraId="56082A35" w14:textId="13F0B38D" w:rsidR="007B66F7" w:rsidRDefault="007B66F7">
      <w:pPr>
        <w:rPr>
          <w:lang w:val="en-US"/>
        </w:rPr>
      </w:pPr>
      <w:r>
        <w:rPr>
          <w:lang w:val="en-US"/>
        </w:rPr>
        <w:t xml:space="preserve">Obviously, </w:t>
      </w:r>
      <w:r w:rsidR="009E447B">
        <w:rPr>
          <w:lang w:val="en-US"/>
        </w:rPr>
        <w:t>ditch digging is not an entirely linear process. Intuitively, an</w:t>
      </w:r>
      <w:r>
        <w:rPr>
          <w:lang w:val="en-US"/>
        </w:rPr>
        <w:t xml:space="preserve"> eight</w:t>
      </w:r>
      <w:r w:rsidR="00A74756">
        <w:rPr>
          <w:lang w:val="en-US"/>
        </w:rPr>
        <w:t>-</w:t>
      </w:r>
      <w:r>
        <w:rPr>
          <w:lang w:val="en-US"/>
        </w:rPr>
        <w:t xml:space="preserve">hour ditch should </w:t>
      </w:r>
      <w:r w:rsidR="009E447B">
        <w:rPr>
          <w:lang w:val="en-US"/>
        </w:rPr>
        <w:t>be somewhat</w:t>
      </w:r>
      <w:r>
        <w:rPr>
          <w:lang w:val="en-US"/>
        </w:rPr>
        <w:t xml:space="preserve"> shorter than eight one-hour ditches</w:t>
      </w:r>
      <w:r w:rsidR="009E447B">
        <w:rPr>
          <w:lang w:val="en-US"/>
        </w:rPr>
        <w:t>.</w:t>
      </w:r>
      <w:r>
        <w:rPr>
          <w:lang w:val="en-US"/>
        </w:rPr>
        <w:t xml:space="preserve"> </w:t>
      </w:r>
      <w:r w:rsidR="009E447B">
        <w:rPr>
          <w:lang w:val="en-US"/>
        </w:rPr>
        <w:t>B</w:t>
      </w:r>
      <w:r>
        <w:rPr>
          <w:lang w:val="en-US"/>
        </w:rPr>
        <w:t xml:space="preserve">ut how shorter exactly? Let’s gather </w:t>
      </w:r>
      <w:r w:rsidR="009E447B">
        <w:rPr>
          <w:lang w:val="en-US"/>
        </w:rPr>
        <w:t xml:space="preserve">some </w:t>
      </w:r>
      <w:r>
        <w:rPr>
          <w:lang w:val="en-US"/>
        </w:rPr>
        <w:t xml:space="preserve">data and </w:t>
      </w:r>
      <w:r w:rsidR="009E447B">
        <w:rPr>
          <w:lang w:val="en-US"/>
        </w:rPr>
        <w:t xml:space="preserve">build </w:t>
      </w:r>
      <w:r>
        <w:rPr>
          <w:lang w:val="en-US"/>
        </w:rPr>
        <w:t>a better model.</w:t>
      </w:r>
    </w:p>
    <w:p w14:paraId="12482898" w14:textId="77777777" w:rsidR="007B66F7" w:rsidRDefault="00C96611">
      <w:pPr>
        <w:rPr>
          <w:lang w:val="en-US"/>
        </w:rPr>
      </w:pPr>
      <w:r>
        <w:rPr>
          <w:lang w:val="en-US"/>
        </w:rPr>
        <w:t>So let’s say we know that a th</w:t>
      </w:r>
      <w:r w:rsidR="00A74756">
        <w:rPr>
          <w:lang w:val="en-US"/>
        </w:rPr>
        <w:t>re</w:t>
      </w:r>
      <w:r>
        <w:rPr>
          <w:lang w:val="en-US"/>
        </w:rPr>
        <w:t>e</w:t>
      </w:r>
      <w:r w:rsidR="00A74756">
        <w:rPr>
          <w:lang w:val="en-US"/>
        </w:rPr>
        <w:t>-meter-</w:t>
      </w:r>
      <w:r>
        <w:rPr>
          <w:lang w:val="en-US"/>
        </w:rPr>
        <w:t>long ditch takes four hours to finish. Good! This gives us a new data point and allows us to promote our model from linear to quadratic.</w:t>
      </w:r>
    </w:p>
    <w:p w14:paraId="754A13ED" w14:textId="77777777" w:rsidR="00C96611" w:rsidRDefault="00C96611">
      <w:pPr>
        <w:rPr>
          <w:lang w:val="en-US"/>
        </w:rPr>
      </w:pPr>
      <w:r>
        <w:rPr>
          <w:lang w:val="en-US"/>
        </w:rPr>
        <w:t>// plot</w:t>
      </w:r>
    </w:p>
    <w:p w14:paraId="35EB5A98" w14:textId="403B28F1" w:rsidR="00C96611" w:rsidRDefault="00C96611">
      <w:pPr>
        <w:rPr>
          <w:lang w:val="en-US"/>
        </w:rPr>
      </w:pPr>
      <w:r>
        <w:rPr>
          <w:lang w:val="en-US"/>
        </w:rPr>
        <w:t>Hold on! But now, when we have tiredness accounted for, it looks like</w:t>
      </w:r>
      <w:r w:rsidR="00A74756">
        <w:rPr>
          <w:lang w:val="en-US"/>
        </w:rPr>
        <w:t>,</w:t>
      </w:r>
      <w:r>
        <w:rPr>
          <w:lang w:val="en-US"/>
        </w:rPr>
        <w:t xml:space="preserve"> after the seventh hour, a digger start</w:t>
      </w:r>
      <w:r w:rsidR="007C632F">
        <w:rPr>
          <w:lang w:val="en-US"/>
        </w:rPr>
        <w:t>s</w:t>
      </w:r>
      <w:r>
        <w:rPr>
          <w:lang w:val="en-US"/>
        </w:rPr>
        <w:t xml:space="preserve"> putting </w:t>
      </w:r>
      <w:r w:rsidR="009E447B">
        <w:rPr>
          <w:lang w:val="en-US"/>
        </w:rPr>
        <w:t>dirt</w:t>
      </w:r>
      <w:r>
        <w:rPr>
          <w:lang w:val="en-US"/>
        </w:rPr>
        <w:t xml:space="preserve"> back into the ditch for some reason. This doesn’t seem right. Perhaps, tiredness in itself is not a linear process either. You can’t get into negative efficiency just by getting tired.</w:t>
      </w:r>
    </w:p>
    <w:p w14:paraId="7A0067B6" w14:textId="60B6BB8D" w:rsidR="00C96611" w:rsidRDefault="00C96611">
      <w:pPr>
        <w:rPr>
          <w:lang w:val="en-US"/>
        </w:rPr>
      </w:pPr>
      <w:r>
        <w:rPr>
          <w:lang w:val="en-US"/>
        </w:rPr>
        <w:t xml:space="preserve">Well, of course, this happens all the time in software engineering. Well-rested people write code, tired people write bugs. But in ditch digging, </w:t>
      </w:r>
      <w:r w:rsidR="009E447B">
        <w:rPr>
          <w:lang w:val="en-US"/>
        </w:rPr>
        <w:t>you don’t just undo your work when you’re tired</w:t>
      </w:r>
      <w:r w:rsidR="00CB2BCE">
        <w:rPr>
          <w:lang w:val="en-US"/>
        </w:rPr>
        <w:t>, so look</w:t>
      </w:r>
      <w:r w:rsidR="009E447B">
        <w:rPr>
          <w:lang w:val="en-US"/>
        </w:rPr>
        <w:t>s</w:t>
      </w:r>
      <w:r w:rsidR="00CB2BCE">
        <w:rPr>
          <w:lang w:val="en-US"/>
        </w:rPr>
        <w:t xml:space="preserve"> like we need a better model</w:t>
      </w:r>
      <w:r w:rsidR="009E447B">
        <w:rPr>
          <w:lang w:val="en-US"/>
        </w:rPr>
        <w:t xml:space="preserve"> still</w:t>
      </w:r>
      <w:r w:rsidR="00CB2BCE">
        <w:rPr>
          <w:lang w:val="en-US"/>
        </w:rPr>
        <w:t>.</w:t>
      </w:r>
    </w:p>
    <w:p w14:paraId="25422519" w14:textId="42E9DA9D" w:rsidR="00CB2BCE" w:rsidRDefault="00CB2BCE">
      <w:pPr>
        <w:rPr>
          <w:lang w:val="en-US"/>
        </w:rPr>
      </w:pPr>
      <w:r>
        <w:rPr>
          <w:lang w:val="en-US"/>
        </w:rPr>
        <w:t xml:space="preserve">We can’t constrain a polynomial from going down, but we can </w:t>
      </w:r>
      <w:r w:rsidR="009E447B">
        <w:rPr>
          <w:lang w:val="en-US"/>
        </w:rPr>
        <w:t xml:space="preserve">dig one more ditch, </w:t>
      </w:r>
      <w:r>
        <w:rPr>
          <w:lang w:val="en-US"/>
        </w:rPr>
        <w:t xml:space="preserve">add another </w:t>
      </w:r>
      <w:r w:rsidR="009E447B">
        <w:rPr>
          <w:lang w:val="en-US"/>
        </w:rPr>
        <w:t xml:space="preserve">data point, </w:t>
      </w:r>
      <w:r>
        <w:rPr>
          <w:lang w:val="en-US"/>
        </w:rPr>
        <w:t xml:space="preserve"> and make the polynomial model look more like a process we want to copy.</w:t>
      </w:r>
      <w:r w:rsidR="009E447B">
        <w:rPr>
          <w:lang w:val="en-US"/>
        </w:rPr>
        <w:t xml:space="preserve"> Let’s say we made an experiment, worked for 3 hours straight</w:t>
      </w:r>
      <w:r w:rsidR="007C632F">
        <w:rPr>
          <w:lang w:val="en-US"/>
        </w:rPr>
        <w:t>,</w:t>
      </w:r>
      <w:r w:rsidR="009E447B">
        <w:rPr>
          <w:lang w:val="en-US"/>
        </w:rPr>
        <w:t xml:space="preserve"> and dug ourselves a 2.5</w:t>
      </w:r>
      <w:r w:rsidR="007C632F">
        <w:rPr>
          <w:lang w:val="en-US"/>
        </w:rPr>
        <w:t>-</w:t>
      </w:r>
      <w:r w:rsidR="009E447B">
        <w:rPr>
          <w:lang w:val="en-US"/>
        </w:rPr>
        <w:t>meter ditch. Good!</w:t>
      </w:r>
    </w:p>
    <w:p w14:paraId="29AF5B08" w14:textId="3370E0ED" w:rsidR="00CB2BCE" w:rsidRDefault="00CB2BCE">
      <w:pPr>
        <w:rPr>
          <w:lang w:val="en-US"/>
        </w:rPr>
      </w:pPr>
      <w:r>
        <w:rPr>
          <w:lang w:val="en-US"/>
        </w:rPr>
        <w:t>// plot</w:t>
      </w:r>
    </w:p>
    <w:p w14:paraId="07435E62" w14:textId="3C933601" w:rsidR="00641A81" w:rsidRDefault="00641A81">
      <w:pPr>
        <w:rPr>
          <w:lang w:val="en-US"/>
        </w:rPr>
      </w:pPr>
      <w:r>
        <w:rPr>
          <w:lang w:val="en-US"/>
        </w:rPr>
        <w:t xml:space="preserve">So to build a convincing polynomial model of a ditch digger, we need at least three data points. This means that the estimating person should have dug at least three ditches in their life. </w:t>
      </w:r>
    </w:p>
    <w:p w14:paraId="55CD852C" w14:textId="01EE42B8" w:rsidR="00EB1DD9" w:rsidRDefault="00EB1DD9">
      <w:pPr>
        <w:rPr>
          <w:lang w:val="en-US"/>
        </w:rPr>
      </w:pPr>
      <w:r>
        <w:rPr>
          <w:lang w:val="en-US"/>
        </w:rPr>
        <w:t>Intermediate conclusion: to build a predictive model, you need data.</w:t>
      </w:r>
    </w:p>
    <w:p w14:paraId="59FF98C7" w14:textId="07307196" w:rsidR="00641A81" w:rsidRDefault="00EB5C05" w:rsidP="00641A81">
      <w:pPr>
        <w:pStyle w:val="Heading3"/>
        <w:rPr>
          <w:lang w:val="en-US"/>
        </w:rPr>
      </w:pPr>
      <w:r>
        <w:rPr>
          <w:lang w:val="en-US"/>
        </w:rPr>
        <w:lastRenderedPageBreak/>
        <w:t>Multiple</w:t>
      </w:r>
      <w:r w:rsidR="00641A81">
        <w:rPr>
          <w:lang w:val="en-US"/>
        </w:rPr>
        <w:t xml:space="preserve"> factors (input variables)</w:t>
      </w:r>
    </w:p>
    <w:p w14:paraId="62EAB45A" w14:textId="12039CAC" w:rsidR="00641A81" w:rsidRDefault="00641A81" w:rsidP="00641A81">
      <w:pPr>
        <w:rPr>
          <w:lang w:val="en-US"/>
        </w:rPr>
      </w:pPr>
      <w:r>
        <w:rPr>
          <w:lang w:val="en-US"/>
        </w:rPr>
        <w:t>Ditch digging is impacted by multiple factors. Is the ground rocky or sandy? Are there tree roots? Are we digging with shovels, or do we have a digging machine? Introducing each new factor effectively introduces a new variable, a new dimension to the problem.</w:t>
      </w:r>
    </w:p>
    <w:p w14:paraId="01988990" w14:textId="7BC5351C" w:rsidR="00AE0292" w:rsidRDefault="00AE0292" w:rsidP="00641A81">
      <w:pPr>
        <w:rPr>
          <w:lang w:val="en-US"/>
        </w:rPr>
      </w:pPr>
      <w:r>
        <w:rPr>
          <w:lang w:val="en-US"/>
        </w:rPr>
        <w:t>So to build a ditch digger’s model with one variable – time – you need three data points. That’s three ditches.</w:t>
      </w:r>
    </w:p>
    <w:p w14:paraId="509B2627" w14:textId="456FBA7A" w:rsidR="00AE0292" w:rsidRDefault="00AE0292" w:rsidP="00641A81">
      <w:pPr>
        <w:rPr>
          <w:lang w:val="en-US"/>
        </w:rPr>
      </w:pPr>
      <w:r>
        <w:rPr>
          <w:lang w:val="en-US"/>
        </w:rPr>
        <w:t>// plot</w:t>
      </w:r>
    </w:p>
    <w:p w14:paraId="5B70BAF4" w14:textId="09140341" w:rsidR="00AE0292" w:rsidRDefault="00AE0292" w:rsidP="00641A81">
      <w:pPr>
        <w:rPr>
          <w:lang w:val="en-US"/>
        </w:rPr>
      </w:pPr>
      <w:r>
        <w:rPr>
          <w:lang w:val="en-US"/>
        </w:rPr>
        <w:t xml:space="preserve">Now to account for two </w:t>
      </w:r>
      <w:r w:rsidR="002E3072">
        <w:rPr>
          <w:lang w:val="en-US"/>
        </w:rPr>
        <w:t xml:space="preserve">different </w:t>
      </w:r>
      <w:r>
        <w:rPr>
          <w:lang w:val="en-US"/>
        </w:rPr>
        <w:t>types of soil, you need six data points. Three for rocks, and three for sand.</w:t>
      </w:r>
    </w:p>
    <w:p w14:paraId="1A6D2DA5" w14:textId="74D5BED8" w:rsidR="00AE0292" w:rsidRDefault="00AE0292" w:rsidP="00641A81">
      <w:pPr>
        <w:rPr>
          <w:lang w:val="en-US"/>
        </w:rPr>
      </w:pPr>
      <w:r>
        <w:rPr>
          <w:lang w:val="en-US"/>
        </w:rPr>
        <w:t>// plot</w:t>
      </w:r>
    </w:p>
    <w:p w14:paraId="7EC28DDA" w14:textId="321BB361" w:rsidR="00AE0292" w:rsidRDefault="00AE0292" w:rsidP="00641A81">
      <w:pPr>
        <w:rPr>
          <w:lang w:val="en-US"/>
        </w:rPr>
      </w:pPr>
      <w:r>
        <w:rPr>
          <w:lang w:val="en-US"/>
        </w:rPr>
        <w:t xml:space="preserve">To add tree roots into </w:t>
      </w:r>
      <w:r w:rsidR="007C632F">
        <w:rPr>
          <w:lang w:val="en-US"/>
        </w:rPr>
        <w:t xml:space="preserve">the </w:t>
      </w:r>
      <w:r>
        <w:rPr>
          <w:lang w:val="en-US"/>
        </w:rPr>
        <w:t>equation, you need, once again, to duplicate your data set, because roots can grow between rocks and in the sand too.</w:t>
      </w:r>
    </w:p>
    <w:p w14:paraId="276F0ECB" w14:textId="7F5B0F3C" w:rsidR="00AE0292" w:rsidRDefault="00AE0292" w:rsidP="00641A81">
      <w:pPr>
        <w:rPr>
          <w:lang w:val="en-US"/>
        </w:rPr>
      </w:pPr>
      <w:r>
        <w:rPr>
          <w:lang w:val="en-US"/>
        </w:rPr>
        <w:t>// plot</w:t>
      </w:r>
    </w:p>
    <w:p w14:paraId="1C9DFDCA" w14:textId="002912BF" w:rsidR="00AE0292" w:rsidRDefault="00AE0292" w:rsidP="00641A81">
      <w:pPr>
        <w:rPr>
          <w:lang w:val="en-US"/>
        </w:rPr>
      </w:pPr>
      <w:r>
        <w:rPr>
          <w:lang w:val="en-US"/>
        </w:rPr>
        <w:t>And, of course, having a digging machine is a game changer, so, once again, you have to duplicate your data set just to build a comprehensive model.</w:t>
      </w:r>
    </w:p>
    <w:p w14:paraId="78EC1E3A" w14:textId="1F20DF0A" w:rsidR="00AE0292" w:rsidRDefault="00AE0292" w:rsidP="00641A81">
      <w:pPr>
        <w:rPr>
          <w:lang w:val="en-US"/>
        </w:rPr>
      </w:pPr>
      <w:r>
        <w:rPr>
          <w:lang w:val="en-US"/>
        </w:rPr>
        <w:t>// plot</w:t>
      </w:r>
    </w:p>
    <w:p w14:paraId="5BFF6C98" w14:textId="77777777" w:rsidR="00AE0292" w:rsidRDefault="00AE0292" w:rsidP="00641A81">
      <w:pPr>
        <w:rPr>
          <w:lang w:val="en-US"/>
        </w:rPr>
      </w:pPr>
      <w:r>
        <w:rPr>
          <w:lang w:val="en-US"/>
        </w:rPr>
        <w:t xml:space="preserve">So the three points from before now become 24, which means that the estimating person should have dug at least 24 ditches before they could build a good enough model in their head. That’s a lot of digging. </w:t>
      </w:r>
    </w:p>
    <w:p w14:paraId="320515DB" w14:textId="77777777" w:rsidR="00EB1DD9" w:rsidRDefault="00AE0292" w:rsidP="00641A81">
      <w:pPr>
        <w:rPr>
          <w:lang w:val="en-US"/>
        </w:rPr>
      </w:pPr>
      <w:r>
        <w:rPr>
          <w:lang w:val="en-US"/>
        </w:rPr>
        <w:t>Also, factor-wise, we barely scratched the surface. Some factors are not entirely accountable and not even measurable.</w:t>
      </w:r>
      <w:r w:rsidR="00D4396D">
        <w:rPr>
          <w:lang w:val="en-US"/>
        </w:rPr>
        <w:t xml:space="preserve"> They just contribute to the general unpredictability.</w:t>
      </w:r>
    </w:p>
    <w:p w14:paraId="23658904" w14:textId="5CE8FAF2" w:rsidR="00AE0292" w:rsidRDefault="00EB1DD9" w:rsidP="00641A81">
      <w:pPr>
        <w:rPr>
          <w:lang w:val="en-US"/>
        </w:rPr>
      </w:pPr>
      <w:r>
        <w:rPr>
          <w:lang w:val="en-US"/>
        </w:rPr>
        <w:t xml:space="preserve">Intermediate conclusion: the more factors </w:t>
      </w:r>
      <w:r w:rsidR="007C632F">
        <w:rPr>
          <w:lang w:val="en-US"/>
        </w:rPr>
        <w:t xml:space="preserve">the </w:t>
      </w:r>
      <w:r>
        <w:rPr>
          <w:lang w:val="en-US"/>
        </w:rPr>
        <w:t>model account</w:t>
      </w:r>
      <w:r w:rsidR="007C632F">
        <w:rPr>
          <w:lang w:val="en-US"/>
        </w:rPr>
        <w:t>s</w:t>
      </w:r>
      <w:r>
        <w:rPr>
          <w:lang w:val="en-US"/>
        </w:rPr>
        <w:t xml:space="preserve"> for, the more data you need. Not just more but exponentially more.</w:t>
      </w:r>
    </w:p>
    <w:p w14:paraId="59C18BDD" w14:textId="05B6E246" w:rsidR="00D4396D" w:rsidRDefault="00EB1DD9" w:rsidP="00D4396D">
      <w:pPr>
        <w:pStyle w:val="Heading3"/>
        <w:rPr>
          <w:lang w:val="en-US"/>
        </w:rPr>
      </w:pPr>
      <w:r>
        <w:rPr>
          <w:lang w:val="en-US"/>
        </w:rPr>
        <w:t>I</w:t>
      </w:r>
      <w:r w:rsidR="00EB5C05">
        <w:rPr>
          <w:lang w:val="en-US"/>
        </w:rPr>
        <w:t>nput error</w:t>
      </w:r>
    </w:p>
    <w:p w14:paraId="4CBD2CF6" w14:textId="4285317D" w:rsidR="00AE0292" w:rsidRDefault="00D4396D" w:rsidP="00641A81">
      <w:pPr>
        <w:rPr>
          <w:lang w:val="en-US"/>
        </w:rPr>
      </w:pPr>
      <w:r>
        <w:rPr>
          <w:lang w:val="en-US"/>
        </w:rPr>
        <w:t>When we say, a meter takes an hour to dig, we don’t mean exactly 100 centimeters and exactly 3,600,000 milliseconds. It’s roughly an hour for roughly a meter. This roughness means that when we dig a ditch, the result fluctuates from time to time, and instead of a specific meter per time function, we have a range o</w:t>
      </w:r>
      <w:r w:rsidR="007C632F">
        <w:rPr>
          <w:lang w:val="en-US"/>
        </w:rPr>
        <w:t>f</w:t>
      </w:r>
      <w:r>
        <w:rPr>
          <w:lang w:val="en-US"/>
        </w:rPr>
        <w:t xml:space="preserve"> plausible functions. Our model is not a curve but a bundle of them.</w:t>
      </w:r>
    </w:p>
    <w:p w14:paraId="2EBD2281" w14:textId="6C6B1879" w:rsidR="00D4396D" w:rsidRDefault="00D4396D" w:rsidP="00641A81">
      <w:pPr>
        <w:rPr>
          <w:lang w:val="en-US"/>
        </w:rPr>
      </w:pPr>
      <w:r>
        <w:rPr>
          <w:lang w:val="en-US"/>
        </w:rPr>
        <w:t>For a linear model, this is not that bad. We allow a 10% error on the data point, and with this error, the model starts to diverge with time but it still retains some predictive power.</w:t>
      </w:r>
    </w:p>
    <w:p w14:paraId="35442FC8" w14:textId="4868A41E" w:rsidR="00D4396D" w:rsidRDefault="00D4396D" w:rsidP="00641A81">
      <w:pPr>
        <w:rPr>
          <w:lang w:val="en-US"/>
        </w:rPr>
      </w:pPr>
      <w:r>
        <w:rPr>
          <w:lang w:val="en-US"/>
        </w:rPr>
        <w:t>// plot</w:t>
      </w:r>
    </w:p>
    <w:p w14:paraId="2898FE21" w14:textId="3EC3BE65" w:rsidR="00D4396D" w:rsidRDefault="00D4396D" w:rsidP="00641A81">
      <w:pPr>
        <w:rPr>
          <w:lang w:val="en-US"/>
        </w:rPr>
      </w:pPr>
      <w:r>
        <w:rPr>
          <w:lang w:val="en-US"/>
        </w:rPr>
        <w:t>But we already know that digging is non-linear so let’s try a two-point model, a quadratic one.</w:t>
      </w:r>
    </w:p>
    <w:p w14:paraId="290BA8AF" w14:textId="114C5B2E" w:rsidR="00D4396D" w:rsidRDefault="00D4396D" w:rsidP="00641A81">
      <w:pPr>
        <w:rPr>
          <w:lang w:val="en-US"/>
        </w:rPr>
      </w:pPr>
      <w:r>
        <w:rPr>
          <w:lang w:val="en-US"/>
        </w:rPr>
        <w:t>// plot</w:t>
      </w:r>
    </w:p>
    <w:p w14:paraId="31F0591A" w14:textId="424C1532" w:rsidR="00D4396D" w:rsidRDefault="00D4396D" w:rsidP="00641A81">
      <w:pPr>
        <w:rPr>
          <w:lang w:val="en-US"/>
        </w:rPr>
      </w:pPr>
      <w:r>
        <w:rPr>
          <w:lang w:val="en-US"/>
        </w:rPr>
        <w:t>Well, this is worse. The same 10% error on input results in a +/- 2 meters at the end of the time scale. But wait! As we add points, it gets better!</w:t>
      </w:r>
    </w:p>
    <w:p w14:paraId="3B25617A" w14:textId="77777777" w:rsidR="00D4396D" w:rsidRDefault="00D4396D" w:rsidP="00D4396D">
      <w:pPr>
        <w:rPr>
          <w:lang w:val="en-US"/>
        </w:rPr>
      </w:pPr>
      <w:r>
        <w:rPr>
          <w:lang w:val="en-US"/>
        </w:rPr>
        <w:t>// plot</w:t>
      </w:r>
    </w:p>
    <w:p w14:paraId="7CBD958E" w14:textId="1F24C9D8" w:rsidR="00D4396D" w:rsidRDefault="00D4396D" w:rsidP="00641A81">
      <w:pPr>
        <w:rPr>
          <w:lang w:val="en-US"/>
        </w:rPr>
      </w:pPr>
      <w:r>
        <w:rPr>
          <w:lang w:val="en-US"/>
        </w:rPr>
        <w:t xml:space="preserve">Sorry, I meant “worse”. </w:t>
      </w:r>
      <w:r w:rsidR="002E3072">
        <w:rPr>
          <w:lang w:val="en-US"/>
        </w:rPr>
        <w:t>The model</w:t>
      </w:r>
      <w:r>
        <w:rPr>
          <w:lang w:val="en-US"/>
        </w:rPr>
        <w:t xml:space="preserve"> gets worse still. </w:t>
      </w:r>
      <w:r w:rsidR="00FE59F7">
        <w:rPr>
          <w:lang w:val="en-US"/>
        </w:rPr>
        <w:t xml:space="preserve">The effect </w:t>
      </w:r>
      <w:r w:rsidR="002E3072">
        <w:rPr>
          <w:lang w:val="en-US"/>
        </w:rPr>
        <w:t>of non-linear models being vulnerable to small input error</w:t>
      </w:r>
      <w:r w:rsidR="007C632F">
        <w:rPr>
          <w:lang w:val="en-US"/>
        </w:rPr>
        <w:t>s</w:t>
      </w:r>
      <w:r w:rsidR="002E3072">
        <w:rPr>
          <w:lang w:val="en-US"/>
        </w:rPr>
        <w:t xml:space="preserve"> is</w:t>
      </w:r>
      <w:r w:rsidR="00FE59F7">
        <w:rPr>
          <w:lang w:val="en-US"/>
        </w:rPr>
        <w:t xml:space="preserve"> pronounced</w:t>
      </w:r>
      <w:r w:rsidR="002E3072">
        <w:rPr>
          <w:lang w:val="en-US"/>
        </w:rPr>
        <w:t xml:space="preserve"> </w:t>
      </w:r>
      <w:r w:rsidR="007C632F">
        <w:rPr>
          <w:lang w:val="en-US"/>
        </w:rPr>
        <w:t xml:space="preserve">much better </w:t>
      </w:r>
      <w:r w:rsidR="002E3072">
        <w:rPr>
          <w:lang w:val="en-US"/>
        </w:rPr>
        <w:t>though</w:t>
      </w:r>
      <w:r w:rsidR="00FE59F7">
        <w:rPr>
          <w:lang w:val="en-US"/>
        </w:rPr>
        <w:t xml:space="preserve">, </w:t>
      </w:r>
      <w:r w:rsidR="002E3072">
        <w:rPr>
          <w:lang w:val="en-US"/>
        </w:rPr>
        <w:t xml:space="preserve">and </w:t>
      </w:r>
      <w:r w:rsidR="00FE59F7">
        <w:rPr>
          <w:lang w:val="en-US"/>
        </w:rPr>
        <w:t>that’s what I meant to say. With a three-point or cubic model, a modest 10% input inaccuracy results in the model being completely useless.</w:t>
      </w:r>
    </w:p>
    <w:p w14:paraId="1639E76F" w14:textId="61602B8C" w:rsidR="00EB1DD9" w:rsidRPr="00EB1DD9" w:rsidRDefault="00EB1DD9" w:rsidP="00641A81">
      <w:pPr>
        <w:rPr>
          <w:lang w:val="en-US"/>
        </w:rPr>
      </w:pPr>
      <w:r>
        <w:rPr>
          <w:lang w:val="en-US"/>
        </w:rPr>
        <w:lastRenderedPageBreak/>
        <w:t xml:space="preserve">We can mitigate this effect by narrowing down the input error ranges. </w:t>
      </w:r>
      <w:r w:rsidR="002E3072">
        <w:rPr>
          <w:lang w:val="en-US"/>
        </w:rPr>
        <w:t>We</w:t>
      </w:r>
      <w:r>
        <w:rPr>
          <w:lang w:val="en-US"/>
        </w:rPr>
        <w:t xml:space="preserve"> can do several measurements at each point, and then do some statistical analysis: weed out the outliers and compute the real confidence interval instead of some hypothetical 10%. We have math to do so. But! Once again, we need more data. </w:t>
      </w:r>
    </w:p>
    <w:p w14:paraId="31BECC42" w14:textId="3A32CC4F" w:rsidR="00EB1DD9" w:rsidRDefault="00EB1DD9" w:rsidP="00641A81">
      <w:pPr>
        <w:rPr>
          <w:lang w:val="en-US"/>
        </w:rPr>
      </w:pPr>
      <w:r>
        <w:rPr>
          <w:lang w:val="en-US"/>
        </w:rPr>
        <w:t>Intermediate conclusion: we need even more data given that the input for our model is inherently inaccurate.</w:t>
      </w:r>
    </w:p>
    <w:p w14:paraId="7DBC9E0F" w14:textId="4077991C" w:rsidR="00D4396D" w:rsidRDefault="00EB5C05" w:rsidP="00EB5C05">
      <w:pPr>
        <w:pStyle w:val="Heading3"/>
        <w:rPr>
          <w:lang w:val="en-US"/>
        </w:rPr>
      </w:pPr>
      <w:r>
        <w:rPr>
          <w:lang w:val="en-US"/>
        </w:rPr>
        <w:t>What’s my point?</w:t>
      </w:r>
    </w:p>
    <w:p w14:paraId="55C7ED9B" w14:textId="41739006" w:rsidR="00743E42" w:rsidRDefault="00EB5C05" w:rsidP="00EB5C05">
      <w:pPr>
        <w:rPr>
          <w:lang w:val="en-US"/>
        </w:rPr>
      </w:pPr>
      <w:r>
        <w:rPr>
          <w:lang w:val="en-US"/>
        </w:rPr>
        <w:t>There is a no</w:t>
      </w:r>
      <w:r w:rsidR="00743E42">
        <w:rPr>
          <w:lang w:val="en-US"/>
        </w:rPr>
        <w:t xml:space="preserve">tion that estimation is a skill. To develop this skill, you need to build some kind of model in your head. You need data. And non-linearity, multiple factors, and </w:t>
      </w:r>
      <w:r w:rsidR="009E447B">
        <w:rPr>
          <w:lang w:val="en-US"/>
        </w:rPr>
        <w:t xml:space="preserve">flimsy measurement </w:t>
      </w:r>
      <w:r w:rsidR="00743E42">
        <w:rPr>
          <w:lang w:val="en-US"/>
        </w:rPr>
        <w:t xml:space="preserve">make this modelling difficult and, </w:t>
      </w:r>
      <w:r w:rsidR="008B6FE6">
        <w:rPr>
          <w:lang w:val="en-US"/>
        </w:rPr>
        <w:t xml:space="preserve">now this is my point: </w:t>
      </w:r>
      <w:r w:rsidR="00743E42" w:rsidRPr="008B6FE6">
        <w:rPr>
          <w:b/>
          <w:bCs/>
          <w:lang w:val="en-US"/>
        </w:rPr>
        <w:t>in most and not just a few exceptional cases, impossible</w:t>
      </w:r>
      <w:r w:rsidR="00743E42">
        <w:rPr>
          <w:lang w:val="en-US"/>
        </w:rPr>
        <w:t xml:space="preserve">. </w:t>
      </w:r>
    </w:p>
    <w:p w14:paraId="2487A552" w14:textId="53FB8519" w:rsidR="008B6FE6" w:rsidRDefault="00743E42" w:rsidP="00EB5C05">
      <w:pPr>
        <w:rPr>
          <w:lang w:val="en-US"/>
        </w:rPr>
      </w:pPr>
      <w:r>
        <w:rPr>
          <w:lang w:val="en-US"/>
        </w:rPr>
        <w:t xml:space="preserve">You can say that by adding more data, </w:t>
      </w:r>
      <w:r w:rsidR="009E447B">
        <w:rPr>
          <w:lang w:val="en-US"/>
        </w:rPr>
        <w:t>we</w:t>
      </w:r>
      <w:r>
        <w:rPr>
          <w:lang w:val="en-US"/>
        </w:rPr>
        <w:t xml:space="preserve"> can make </w:t>
      </w:r>
      <w:r w:rsidR="009E447B">
        <w:rPr>
          <w:lang w:val="en-US"/>
        </w:rPr>
        <w:t>every</w:t>
      </w:r>
      <w:r>
        <w:rPr>
          <w:lang w:val="en-US"/>
        </w:rPr>
        <w:t xml:space="preserve"> model better. Sure, that’s true. That’s what we do in machine learning as well. But we need tons of data. And every data point – is a job done in the past. How many user stories can you close, how many bugs </w:t>
      </w:r>
      <w:r w:rsidR="007C632F">
        <w:rPr>
          <w:lang w:val="en-US"/>
        </w:rPr>
        <w:t>can</w:t>
      </w:r>
      <w:r>
        <w:rPr>
          <w:lang w:val="en-US"/>
        </w:rPr>
        <w:t xml:space="preserve"> you </w:t>
      </w:r>
      <w:r w:rsidR="007C632F">
        <w:rPr>
          <w:lang w:val="en-US"/>
        </w:rPr>
        <w:t xml:space="preserve">possibly </w:t>
      </w:r>
      <w:r>
        <w:rPr>
          <w:lang w:val="en-US"/>
        </w:rPr>
        <w:t xml:space="preserve">fix in your lifetime? </w:t>
      </w:r>
      <w:r w:rsidR="002E3072">
        <w:rPr>
          <w:lang w:val="en-US"/>
        </w:rPr>
        <w:t xml:space="preserve"> </w:t>
      </w:r>
      <w:r>
        <w:rPr>
          <w:lang w:val="en-US"/>
        </w:rPr>
        <w:t>Remember, 700800 hours, and that’s it.</w:t>
      </w:r>
    </w:p>
    <w:p w14:paraId="4581C9C4" w14:textId="4481189C" w:rsidR="008B6FE6" w:rsidRDefault="008B6FE6" w:rsidP="00EB5C05">
      <w:pPr>
        <w:rPr>
          <w:lang w:val="en-US"/>
        </w:rPr>
      </w:pPr>
      <w:r>
        <w:rPr>
          <w:lang w:val="en-US"/>
        </w:rPr>
        <w:t xml:space="preserve">And that’s why your estimates suck. Just like everybody else’s. None of us have enough experience to develop a plausible model for </w:t>
      </w:r>
      <w:r w:rsidR="001408C4">
        <w:rPr>
          <w:lang w:val="en-US"/>
        </w:rPr>
        <w:t xml:space="preserve">generic </w:t>
      </w:r>
      <w:r>
        <w:rPr>
          <w:lang w:val="en-US"/>
        </w:rPr>
        <w:t>software engineering work</w:t>
      </w:r>
      <w:r w:rsidR="001408C4">
        <w:rPr>
          <w:lang w:val="en-US"/>
        </w:rPr>
        <w:t>.</w:t>
      </w:r>
      <w:r>
        <w:rPr>
          <w:lang w:val="en-US"/>
        </w:rPr>
        <w:t xml:space="preserve"> </w:t>
      </w:r>
      <w:r w:rsidR="001408C4">
        <w:rPr>
          <w:lang w:val="en-US"/>
        </w:rPr>
        <w:t xml:space="preserve">To do that, </w:t>
      </w:r>
      <w:r w:rsidR="00DB1FD7">
        <w:rPr>
          <w:lang w:val="en-US"/>
        </w:rPr>
        <w:t>we need way more data than we can possibly gather in our lifetime. U</w:t>
      </w:r>
      <w:r>
        <w:rPr>
          <w:lang w:val="en-US"/>
        </w:rPr>
        <w:t>nless th</w:t>
      </w:r>
      <w:r w:rsidR="00DB1FD7">
        <w:rPr>
          <w:lang w:val="en-US"/>
        </w:rPr>
        <w:t>e</w:t>
      </w:r>
      <w:r>
        <w:rPr>
          <w:lang w:val="en-US"/>
        </w:rPr>
        <w:t xml:space="preserve"> work </w:t>
      </w:r>
      <w:r w:rsidR="00DB1FD7">
        <w:rPr>
          <w:lang w:val="en-US"/>
        </w:rPr>
        <w:t xml:space="preserve">we’re trying to model </w:t>
      </w:r>
      <w:r>
        <w:rPr>
          <w:lang w:val="en-US"/>
        </w:rPr>
        <w:t xml:space="preserve">is somehow linear and isolated from </w:t>
      </w:r>
      <w:r w:rsidR="00DB1FD7">
        <w:rPr>
          <w:lang w:val="en-US"/>
        </w:rPr>
        <w:t>all the possible</w:t>
      </w:r>
      <w:r>
        <w:rPr>
          <w:lang w:val="en-US"/>
        </w:rPr>
        <w:t xml:space="preserve"> </w:t>
      </w:r>
      <w:r w:rsidR="00DB1FD7">
        <w:rPr>
          <w:lang w:val="en-US"/>
        </w:rPr>
        <w:t>impacting factors</w:t>
      </w:r>
      <w:r>
        <w:rPr>
          <w:lang w:val="en-US"/>
        </w:rPr>
        <w:t>.</w:t>
      </w:r>
      <w:r w:rsidR="00DB1FD7">
        <w:rPr>
          <w:lang w:val="en-US"/>
        </w:rPr>
        <w:t xml:space="preserve"> And if it is, it can and should be automated.</w:t>
      </w:r>
    </w:p>
    <w:sectPr w:rsidR="008B6FE6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3165D5D"/>
    <w:multiLevelType w:val="hybridMultilevel"/>
    <w:tmpl w:val="A34E55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17851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sTQyMDI0MDE2MTRV0lEKTi0uzszPAykwrgUAaXF6ySwAAAA="/>
  </w:docVars>
  <w:rsids>
    <w:rsidRoot w:val="007B66F7"/>
    <w:rsid w:val="000F52FE"/>
    <w:rsid w:val="001408C4"/>
    <w:rsid w:val="001D70A9"/>
    <w:rsid w:val="002E3072"/>
    <w:rsid w:val="003E5F16"/>
    <w:rsid w:val="0047368F"/>
    <w:rsid w:val="004B4336"/>
    <w:rsid w:val="004C30DF"/>
    <w:rsid w:val="005866F8"/>
    <w:rsid w:val="00641A81"/>
    <w:rsid w:val="00743E42"/>
    <w:rsid w:val="007B66F7"/>
    <w:rsid w:val="007C632F"/>
    <w:rsid w:val="008B6FE6"/>
    <w:rsid w:val="009D31A9"/>
    <w:rsid w:val="009E447B"/>
    <w:rsid w:val="00A74756"/>
    <w:rsid w:val="00AE0292"/>
    <w:rsid w:val="00C96611"/>
    <w:rsid w:val="00CB2BCE"/>
    <w:rsid w:val="00CE62A6"/>
    <w:rsid w:val="00D4396D"/>
    <w:rsid w:val="00DB1FD7"/>
    <w:rsid w:val="00EB1DD9"/>
    <w:rsid w:val="00EB5C05"/>
    <w:rsid w:val="00F758EA"/>
    <w:rsid w:val="00FE5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B74859"/>
  <w15:chartTrackingRefBased/>
  <w15:docId w15:val="{8844A2DA-1C63-4F82-A52E-CF242338B6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ru-R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B66F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9661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F52F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66F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C96611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C9661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F52FE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1</Pages>
  <Words>1025</Words>
  <Characters>584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eksandr Kaleniuk</dc:creator>
  <cp:keywords/>
  <dc:description/>
  <cp:lastModifiedBy>Oleksandr Kaleniuk</cp:lastModifiedBy>
  <cp:revision>10</cp:revision>
  <dcterms:created xsi:type="dcterms:W3CDTF">2023-07-24T05:49:00Z</dcterms:created>
  <dcterms:modified xsi:type="dcterms:W3CDTF">2023-09-18T16:10:00Z</dcterms:modified>
</cp:coreProperties>
</file>